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29C16B" w14:textId="09078996" w:rsidR="005E4EDC" w:rsidRDefault="00E81B4A" w:rsidP="00FD39D4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7527349B" wp14:editId="725E4319">
            <wp:extent cx="5924550" cy="37242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724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0BBA1D" w14:textId="7B4C8EFE" w:rsidR="00B543F2" w:rsidRPr="00802F73" w:rsidRDefault="00B543F2" w:rsidP="00FD39D4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02F73">
        <w:rPr>
          <w:rFonts w:ascii="Times New Roman" w:hAnsi="Times New Roman" w:cs="Times New Roman"/>
          <w:b/>
          <w:sz w:val="24"/>
          <w:szCs w:val="24"/>
        </w:rPr>
        <w:t>Fig. 1:  The death rate per million population due to COVID-19 in different countries of the world for the period January 1</w:t>
      </w:r>
      <w:r w:rsidRPr="00802F73">
        <w:rPr>
          <w:rFonts w:ascii="Times New Roman" w:hAnsi="Times New Roman" w:cs="Times New Roman"/>
          <w:b/>
          <w:sz w:val="24"/>
          <w:szCs w:val="24"/>
          <w:vertAlign w:val="superscript"/>
        </w:rPr>
        <w:t>st</w:t>
      </w:r>
      <w:r w:rsidRPr="00802F73">
        <w:rPr>
          <w:rFonts w:ascii="Times New Roman" w:hAnsi="Times New Roman" w:cs="Times New Roman"/>
          <w:b/>
          <w:sz w:val="24"/>
          <w:szCs w:val="24"/>
        </w:rPr>
        <w:t xml:space="preserve"> to May 31</w:t>
      </w:r>
      <w:r w:rsidRPr="00802F73">
        <w:rPr>
          <w:rFonts w:ascii="Times New Roman" w:hAnsi="Times New Roman" w:cs="Times New Roman"/>
          <w:b/>
          <w:sz w:val="24"/>
          <w:szCs w:val="24"/>
          <w:vertAlign w:val="superscript"/>
        </w:rPr>
        <w:t>st</w:t>
      </w:r>
      <w:r w:rsidRPr="00802F73">
        <w:rPr>
          <w:rFonts w:ascii="Times New Roman" w:hAnsi="Times New Roman" w:cs="Times New Roman"/>
          <w:b/>
          <w:sz w:val="24"/>
          <w:szCs w:val="24"/>
        </w:rPr>
        <w:t xml:space="preserve"> 2020. 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4586"/>
        <w:gridCol w:w="4764"/>
      </w:tblGrid>
      <w:tr w:rsidR="005E4EDC" w:rsidRPr="00802F73" w14:paraId="4835516B" w14:textId="77777777" w:rsidTr="00D928B6">
        <w:trPr>
          <w:jc w:val="center"/>
        </w:trPr>
        <w:tc>
          <w:tcPr>
            <w:tcW w:w="2462" w:type="pct"/>
          </w:tcPr>
          <w:p w14:paraId="4FEDEC14" w14:textId="5156E034" w:rsidR="005E4EDC" w:rsidRPr="00802F73" w:rsidRDefault="00016C2D" w:rsidP="00FD39D4">
            <w:pPr>
              <w:tabs>
                <w:tab w:val="left" w:pos="120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8981295" wp14:editId="04B530BF">
                  <wp:extent cx="2828405" cy="252031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7508" cy="25284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38" w:type="pct"/>
          </w:tcPr>
          <w:p w14:paraId="75869CAB" w14:textId="26C63DD1" w:rsidR="005E4EDC" w:rsidRPr="00802F73" w:rsidRDefault="00E5046B" w:rsidP="00FD39D4">
            <w:pPr>
              <w:tabs>
                <w:tab w:val="left" w:pos="1200"/>
              </w:tabs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2C891C8" wp14:editId="04B3D6A7">
                  <wp:extent cx="2943225" cy="252039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9558" cy="2534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4EDC" w:rsidRPr="00802F73" w14:paraId="3CAAC17A" w14:textId="77777777" w:rsidTr="00D928B6">
        <w:trPr>
          <w:jc w:val="center"/>
        </w:trPr>
        <w:tc>
          <w:tcPr>
            <w:tcW w:w="5000" w:type="pct"/>
            <w:gridSpan w:val="2"/>
          </w:tcPr>
          <w:p w14:paraId="4081551B" w14:textId="77777777" w:rsidR="005E4EDC" w:rsidRPr="00802F73" w:rsidRDefault="005E4EDC" w:rsidP="00FD39D4">
            <w:pPr>
              <w:tabs>
                <w:tab w:val="left" w:pos="120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02F7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g. 2. Worldwide distribution of daily deaths and cases of COVID-19 in 2020</w:t>
            </w:r>
          </w:p>
        </w:tc>
      </w:tr>
    </w:tbl>
    <w:p w14:paraId="7DCD48E6" w14:textId="5E677AD0" w:rsidR="00541EAE" w:rsidRPr="00802F73" w:rsidRDefault="00541EAE" w:rsidP="00FD39D4">
      <w:pPr>
        <w:tabs>
          <w:tab w:val="left" w:pos="1200"/>
        </w:tabs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36"/>
        <w:gridCol w:w="4514"/>
      </w:tblGrid>
      <w:tr w:rsidR="00A14574" w:rsidRPr="00802F73" w14:paraId="25D028BF" w14:textId="77777777" w:rsidTr="00A14574">
        <w:tc>
          <w:tcPr>
            <w:tcW w:w="4765" w:type="dxa"/>
          </w:tcPr>
          <w:p w14:paraId="4999FEAA" w14:textId="1ED5E42F" w:rsidR="00123CE1" w:rsidRPr="00802F73" w:rsidRDefault="00A14574" w:rsidP="00FD39D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lastRenderedPageBreak/>
              <w:drawing>
                <wp:inline distT="0" distB="0" distL="0" distR="0" wp14:anchorId="2A877F59" wp14:editId="113A5F1C">
                  <wp:extent cx="2924810" cy="2668905"/>
                  <wp:effectExtent l="0" t="0" r="889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5227" cy="26966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33CBA044" w14:textId="5481C99D" w:rsidR="00123CE1" w:rsidRPr="00802F73" w:rsidRDefault="00BD0F0A" w:rsidP="00FD39D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4F4D3D66" wp14:editId="1AC06B41">
                  <wp:extent cx="2582545" cy="266890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22708" cy="27104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4574" w:rsidRPr="00802F73" w14:paraId="79E42372" w14:textId="77777777" w:rsidTr="00A14574">
        <w:tc>
          <w:tcPr>
            <w:tcW w:w="4765" w:type="dxa"/>
          </w:tcPr>
          <w:p w14:paraId="3DB7EB46" w14:textId="6758F80A" w:rsidR="00123CE1" w:rsidRPr="00802F73" w:rsidRDefault="00B543F2" w:rsidP="00FD39D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0407C9" w:rsidRPr="00802F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1 Top 10 countries with total deaths </w:t>
            </w:r>
          </w:p>
        </w:tc>
        <w:tc>
          <w:tcPr>
            <w:tcW w:w="4585" w:type="dxa"/>
          </w:tcPr>
          <w:p w14:paraId="53C9A5A2" w14:textId="73308F1A" w:rsidR="00123CE1" w:rsidRPr="00802F73" w:rsidRDefault="00B543F2" w:rsidP="00FD39D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0407C9" w:rsidRPr="00802F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2 </w:t>
            </w:r>
            <w:r w:rsidR="00BD0F0A">
              <w:rPr>
                <w:rFonts w:ascii="Times New Roman" w:hAnsi="Times New Roman" w:cs="Times New Roman"/>
                <w:b/>
                <w:sz w:val="24"/>
                <w:szCs w:val="24"/>
              </w:rPr>
              <w:t>Infection</w:t>
            </w:r>
            <w:r w:rsidR="00BD0F0A" w:rsidRPr="00802F73">
              <w:rPr>
                <w:rFonts w:ascii="Times New Roman" w:hAnsi="Times New Roman" w:cs="Times New Roman"/>
                <w:b/>
                <w:sz w:val="24"/>
                <w:szCs w:val="24"/>
              </w:rPr>
              <w:t>-fatality rate</w:t>
            </w:r>
            <w:r w:rsidR="00BD0F0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by country</w:t>
            </w:r>
            <w:r w:rsidR="0095161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</w:t>
            </w:r>
            <w:r w:rsidR="00951617" w:rsidRPr="00802F73">
              <w:rPr>
                <w:rFonts w:ascii="Times New Roman" w:hAnsi="Times New Roman" w:cs="Times New Roman"/>
                <w:b/>
                <w:sz w:val="24"/>
                <w:szCs w:val="24"/>
              </w:rPr>
              <w:t>May 31</w:t>
            </w:r>
            <w:r w:rsidR="00951617" w:rsidRPr="00802F73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st</w:t>
            </w:r>
            <w:r w:rsidR="00951617" w:rsidRPr="00802F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2020</w:t>
            </w:r>
            <w:r w:rsidR="00951617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</w:tbl>
    <w:p w14:paraId="42DF615E" w14:textId="7F7ACCE9" w:rsidR="00541EAE" w:rsidRDefault="000407C9" w:rsidP="00FD39D4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02F73">
        <w:rPr>
          <w:rFonts w:ascii="Times New Roman" w:hAnsi="Times New Roman" w:cs="Times New Roman"/>
          <w:b/>
          <w:sz w:val="24"/>
          <w:szCs w:val="24"/>
        </w:rPr>
        <w:t xml:space="preserve">Fig </w:t>
      </w:r>
      <w:r w:rsidR="00B543F2">
        <w:rPr>
          <w:rFonts w:ascii="Times New Roman" w:hAnsi="Times New Roman" w:cs="Times New Roman"/>
          <w:b/>
          <w:sz w:val="24"/>
          <w:szCs w:val="24"/>
        </w:rPr>
        <w:t>3</w:t>
      </w:r>
      <w:r w:rsidRPr="00802F73">
        <w:rPr>
          <w:rFonts w:ascii="Times New Roman" w:hAnsi="Times New Roman" w:cs="Times New Roman"/>
          <w:b/>
          <w:sz w:val="24"/>
          <w:szCs w:val="24"/>
        </w:rPr>
        <w:t xml:space="preserve"> Graphs for death rate per million population and different variables</w:t>
      </w:r>
    </w:p>
    <w:p w14:paraId="2513F384" w14:textId="0971E5F3" w:rsidR="004C14C2" w:rsidRDefault="004C14C2" w:rsidP="00FD39D4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C14C2" w14:paraId="29489AAF" w14:textId="77777777" w:rsidTr="004C14C2">
        <w:tc>
          <w:tcPr>
            <w:tcW w:w="9350" w:type="dxa"/>
          </w:tcPr>
          <w:p w14:paraId="11EC175A" w14:textId="7385DEF7" w:rsidR="004C14C2" w:rsidRDefault="004C14C2" w:rsidP="00FD39D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71C7A522" wp14:editId="0C7C9564">
                  <wp:extent cx="5829300" cy="37528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61221" cy="3773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14C2" w14:paraId="2B4CEDCA" w14:textId="77777777" w:rsidTr="004C14C2">
        <w:tc>
          <w:tcPr>
            <w:tcW w:w="9350" w:type="dxa"/>
          </w:tcPr>
          <w:p w14:paraId="6162EDE2" w14:textId="41F31642" w:rsidR="004C14C2" w:rsidRDefault="00B84057" w:rsidP="00FD39D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Fig </w:t>
            </w:r>
            <w:r w:rsidR="0017120C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926E8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E94E1D" w:rsidRPr="00802F7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ean </w:t>
            </w:r>
            <w:r w:rsidR="00E94E1D">
              <w:rPr>
                <w:rFonts w:ascii="Times New Roman" w:hAnsi="Times New Roman" w:cs="Times New Roman"/>
                <w:b/>
                <w:sz w:val="24"/>
                <w:szCs w:val="24"/>
              </w:rPr>
              <w:t>Infection</w:t>
            </w:r>
            <w:r w:rsidR="00E94E1D" w:rsidRPr="00802F73">
              <w:rPr>
                <w:rFonts w:ascii="Times New Roman" w:hAnsi="Times New Roman" w:cs="Times New Roman"/>
                <w:b/>
                <w:sz w:val="24"/>
                <w:szCs w:val="24"/>
              </w:rPr>
              <w:t>-fatality rate</w:t>
            </w:r>
            <w:r w:rsidR="00E94E1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by date</w:t>
            </w:r>
          </w:p>
        </w:tc>
      </w:tr>
    </w:tbl>
    <w:p w14:paraId="718F4A54" w14:textId="77777777" w:rsidR="004C14C2" w:rsidRDefault="004C14C2" w:rsidP="00FD39D4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4C14C2" w:rsidSect="00691A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0NDc0MDayNDI0MzJS0lEKTi0uzszPAykwqgUAU8el9iwAAAA="/>
  </w:docVars>
  <w:rsids>
    <w:rsidRoot w:val="005B26F4"/>
    <w:rsid w:val="000009E7"/>
    <w:rsid w:val="00002667"/>
    <w:rsid w:val="00002E3C"/>
    <w:rsid w:val="00005067"/>
    <w:rsid w:val="00016C2D"/>
    <w:rsid w:val="00016D87"/>
    <w:rsid w:val="00027DD9"/>
    <w:rsid w:val="000407C9"/>
    <w:rsid w:val="0005640D"/>
    <w:rsid w:val="000616B9"/>
    <w:rsid w:val="00064F97"/>
    <w:rsid w:val="00067CDD"/>
    <w:rsid w:val="00076D27"/>
    <w:rsid w:val="00083C7D"/>
    <w:rsid w:val="00096A8C"/>
    <w:rsid w:val="000A1AEF"/>
    <w:rsid w:val="000A2641"/>
    <w:rsid w:val="000A7DAE"/>
    <w:rsid w:val="000B513D"/>
    <w:rsid w:val="000B6210"/>
    <w:rsid w:val="000B638E"/>
    <w:rsid w:val="000C26E1"/>
    <w:rsid w:val="000C2DE1"/>
    <w:rsid w:val="000D4F68"/>
    <w:rsid w:val="000D6E89"/>
    <w:rsid w:val="000D7296"/>
    <w:rsid w:val="000E4EBB"/>
    <w:rsid w:val="000F0C8A"/>
    <w:rsid w:val="000F649A"/>
    <w:rsid w:val="0010406E"/>
    <w:rsid w:val="001166DC"/>
    <w:rsid w:val="00123CE1"/>
    <w:rsid w:val="00145781"/>
    <w:rsid w:val="00146532"/>
    <w:rsid w:val="0015229B"/>
    <w:rsid w:val="00153246"/>
    <w:rsid w:val="00153D82"/>
    <w:rsid w:val="00157253"/>
    <w:rsid w:val="0017120C"/>
    <w:rsid w:val="00197B54"/>
    <w:rsid w:val="001A3881"/>
    <w:rsid w:val="001A452B"/>
    <w:rsid w:val="001B0605"/>
    <w:rsid w:val="001B0999"/>
    <w:rsid w:val="001B0AF1"/>
    <w:rsid w:val="001B7818"/>
    <w:rsid w:val="001C1363"/>
    <w:rsid w:val="001C54B4"/>
    <w:rsid w:val="001E4344"/>
    <w:rsid w:val="001F3338"/>
    <w:rsid w:val="001F6C30"/>
    <w:rsid w:val="00212019"/>
    <w:rsid w:val="00213F31"/>
    <w:rsid w:val="002631FB"/>
    <w:rsid w:val="002666FC"/>
    <w:rsid w:val="002906DA"/>
    <w:rsid w:val="002A11E9"/>
    <w:rsid w:val="002B4079"/>
    <w:rsid w:val="002B5C3C"/>
    <w:rsid w:val="002B7571"/>
    <w:rsid w:val="002C1D46"/>
    <w:rsid w:val="0030323E"/>
    <w:rsid w:val="0030502D"/>
    <w:rsid w:val="00306557"/>
    <w:rsid w:val="00311C56"/>
    <w:rsid w:val="00316C01"/>
    <w:rsid w:val="00317ABD"/>
    <w:rsid w:val="0032375D"/>
    <w:rsid w:val="00324472"/>
    <w:rsid w:val="00341A28"/>
    <w:rsid w:val="0034394A"/>
    <w:rsid w:val="003654A9"/>
    <w:rsid w:val="00377EFD"/>
    <w:rsid w:val="00383E4F"/>
    <w:rsid w:val="003849E7"/>
    <w:rsid w:val="00385184"/>
    <w:rsid w:val="00387267"/>
    <w:rsid w:val="00390111"/>
    <w:rsid w:val="00390DBF"/>
    <w:rsid w:val="003B2B29"/>
    <w:rsid w:val="003B2F85"/>
    <w:rsid w:val="003F68D7"/>
    <w:rsid w:val="00407652"/>
    <w:rsid w:val="00416027"/>
    <w:rsid w:val="004163F0"/>
    <w:rsid w:val="00435F0A"/>
    <w:rsid w:val="00437B4E"/>
    <w:rsid w:val="00443D12"/>
    <w:rsid w:val="00443EDB"/>
    <w:rsid w:val="00451980"/>
    <w:rsid w:val="00456E7C"/>
    <w:rsid w:val="00456FA6"/>
    <w:rsid w:val="00467406"/>
    <w:rsid w:val="004749DB"/>
    <w:rsid w:val="00477D51"/>
    <w:rsid w:val="004A37CA"/>
    <w:rsid w:val="004A5DFB"/>
    <w:rsid w:val="004C1084"/>
    <w:rsid w:val="004C14C2"/>
    <w:rsid w:val="004C2E55"/>
    <w:rsid w:val="004C374F"/>
    <w:rsid w:val="00500480"/>
    <w:rsid w:val="005041BC"/>
    <w:rsid w:val="00504B44"/>
    <w:rsid w:val="00506984"/>
    <w:rsid w:val="0050724F"/>
    <w:rsid w:val="00523EC3"/>
    <w:rsid w:val="00524E14"/>
    <w:rsid w:val="005372BA"/>
    <w:rsid w:val="0053747D"/>
    <w:rsid w:val="00541EAE"/>
    <w:rsid w:val="005561DE"/>
    <w:rsid w:val="00574A78"/>
    <w:rsid w:val="005751FF"/>
    <w:rsid w:val="005909A6"/>
    <w:rsid w:val="005975AE"/>
    <w:rsid w:val="005A1D5F"/>
    <w:rsid w:val="005A27C9"/>
    <w:rsid w:val="005A64CA"/>
    <w:rsid w:val="005A7595"/>
    <w:rsid w:val="005B26F4"/>
    <w:rsid w:val="005B34D5"/>
    <w:rsid w:val="005C4EC4"/>
    <w:rsid w:val="005E4EDC"/>
    <w:rsid w:val="005E7DDC"/>
    <w:rsid w:val="00611434"/>
    <w:rsid w:val="006234F6"/>
    <w:rsid w:val="00623BD7"/>
    <w:rsid w:val="006242E6"/>
    <w:rsid w:val="00624CDF"/>
    <w:rsid w:val="006309CD"/>
    <w:rsid w:val="00640267"/>
    <w:rsid w:val="0064658D"/>
    <w:rsid w:val="0065518F"/>
    <w:rsid w:val="00675475"/>
    <w:rsid w:val="00691A6C"/>
    <w:rsid w:val="006A390B"/>
    <w:rsid w:val="006A5577"/>
    <w:rsid w:val="006A5621"/>
    <w:rsid w:val="006B0142"/>
    <w:rsid w:val="006C6EC9"/>
    <w:rsid w:val="006D4AD2"/>
    <w:rsid w:val="006D50B0"/>
    <w:rsid w:val="006E14A9"/>
    <w:rsid w:val="006E442F"/>
    <w:rsid w:val="006F6175"/>
    <w:rsid w:val="00715BDF"/>
    <w:rsid w:val="00732696"/>
    <w:rsid w:val="00733A88"/>
    <w:rsid w:val="00746AF0"/>
    <w:rsid w:val="007607D1"/>
    <w:rsid w:val="00761DCD"/>
    <w:rsid w:val="007662FB"/>
    <w:rsid w:val="00774A22"/>
    <w:rsid w:val="00785AAA"/>
    <w:rsid w:val="00794358"/>
    <w:rsid w:val="0079514E"/>
    <w:rsid w:val="007A20CE"/>
    <w:rsid w:val="007A619A"/>
    <w:rsid w:val="007A6209"/>
    <w:rsid w:val="007B1404"/>
    <w:rsid w:val="007C3A00"/>
    <w:rsid w:val="007C542E"/>
    <w:rsid w:val="007C7CF7"/>
    <w:rsid w:val="007F5374"/>
    <w:rsid w:val="00802F73"/>
    <w:rsid w:val="00803DD1"/>
    <w:rsid w:val="00814EDA"/>
    <w:rsid w:val="00823089"/>
    <w:rsid w:val="00836A8C"/>
    <w:rsid w:val="0084406E"/>
    <w:rsid w:val="00854E94"/>
    <w:rsid w:val="0085558B"/>
    <w:rsid w:val="00860870"/>
    <w:rsid w:val="00862711"/>
    <w:rsid w:val="008722F1"/>
    <w:rsid w:val="00873D35"/>
    <w:rsid w:val="00884586"/>
    <w:rsid w:val="00897186"/>
    <w:rsid w:val="008A2A45"/>
    <w:rsid w:val="008B6DC4"/>
    <w:rsid w:val="008C124D"/>
    <w:rsid w:val="008C7140"/>
    <w:rsid w:val="008D22A9"/>
    <w:rsid w:val="008D7B1B"/>
    <w:rsid w:val="008E5D17"/>
    <w:rsid w:val="00902A2C"/>
    <w:rsid w:val="00905169"/>
    <w:rsid w:val="00926E86"/>
    <w:rsid w:val="0092774D"/>
    <w:rsid w:val="00935A42"/>
    <w:rsid w:val="00945A44"/>
    <w:rsid w:val="00951617"/>
    <w:rsid w:val="00956FE5"/>
    <w:rsid w:val="00957983"/>
    <w:rsid w:val="00960087"/>
    <w:rsid w:val="009656D2"/>
    <w:rsid w:val="00966565"/>
    <w:rsid w:val="00981E28"/>
    <w:rsid w:val="00994AC1"/>
    <w:rsid w:val="009A5F13"/>
    <w:rsid w:val="009B4EF6"/>
    <w:rsid w:val="009D5303"/>
    <w:rsid w:val="009F01ED"/>
    <w:rsid w:val="009F7B04"/>
    <w:rsid w:val="009F7E65"/>
    <w:rsid w:val="00A035D0"/>
    <w:rsid w:val="00A04FE7"/>
    <w:rsid w:val="00A0787F"/>
    <w:rsid w:val="00A10068"/>
    <w:rsid w:val="00A12F59"/>
    <w:rsid w:val="00A14099"/>
    <w:rsid w:val="00A14574"/>
    <w:rsid w:val="00A240CC"/>
    <w:rsid w:val="00A2506D"/>
    <w:rsid w:val="00A25FD1"/>
    <w:rsid w:val="00A27E87"/>
    <w:rsid w:val="00A34608"/>
    <w:rsid w:val="00A428E5"/>
    <w:rsid w:val="00A53EF8"/>
    <w:rsid w:val="00A62FDA"/>
    <w:rsid w:val="00A7160C"/>
    <w:rsid w:val="00A830A5"/>
    <w:rsid w:val="00A83A8F"/>
    <w:rsid w:val="00A83B1B"/>
    <w:rsid w:val="00A92BEF"/>
    <w:rsid w:val="00A975C1"/>
    <w:rsid w:val="00AB33DB"/>
    <w:rsid w:val="00AC79FB"/>
    <w:rsid w:val="00AE64CB"/>
    <w:rsid w:val="00B00B21"/>
    <w:rsid w:val="00B07322"/>
    <w:rsid w:val="00B13813"/>
    <w:rsid w:val="00B1564F"/>
    <w:rsid w:val="00B2575A"/>
    <w:rsid w:val="00B25ACB"/>
    <w:rsid w:val="00B4138A"/>
    <w:rsid w:val="00B46D37"/>
    <w:rsid w:val="00B543F2"/>
    <w:rsid w:val="00B547F3"/>
    <w:rsid w:val="00B615D2"/>
    <w:rsid w:val="00B703B0"/>
    <w:rsid w:val="00B70E19"/>
    <w:rsid w:val="00B84057"/>
    <w:rsid w:val="00B86A4F"/>
    <w:rsid w:val="00B93685"/>
    <w:rsid w:val="00BA1AA0"/>
    <w:rsid w:val="00BB2292"/>
    <w:rsid w:val="00BB45AD"/>
    <w:rsid w:val="00BC3C72"/>
    <w:rsid w:val="00BD0F0A"/>
    <w:rsid w:val="00BD16E8"/>
    <w:rsid w:val="00BD499F"/>
    <w:rsid w:val="00BD4F95"/>
    <w:rsid w:val="00BE1775"/>
    <w:rsid w:val="00BE46E0"/>
    <w:rsid w:val="00BF1C9B"/>
    <w:rsid w:val="00BF2F96"/>
    <w:rsid w:val="00BF4286"/>
    <w:rsid w:val="00C03351"/>
    <w:rsid w:val="00C1088B"/>
    <w:rsid w:val="00C12689"/>
    <w:rsid w:val="00C14361"/>
    <w:rsid w:val="00C14408"/>
    <w:rsid w:val="00C16FFC"/>
    <w:rsid w:val="00C2027D"/>
    <w:rsid w:val="00C20EE3"/>
    <w:rsid w:val="00C34462"/>
    <w:rsid w:val="00C37246"/>
    <w:rsid w:val="00C467A0"/>
    <w:rsid w:val="00C51480"/>
    <w:rsid w:val="00C81ED3"/>
    <w:rsid w:val="00C84F1C"/>
    <w:rsid w:val="00C85B3D"/>
    <w:rsid w:val="00C87BEC"/>
    <w:rsid w:val="00C953AB"/>
    <w:rsid w:val="00CC6C78"/>
    <w:rsid w:val="00CD575F"/>
    <w:rsid w:val="00CD7334"/>
    <w:rsid w:val="00CE6AF5"/>
    <w:rsid w:val="00CF277C"/>
    <w:rsid w:val="00D014D4"/>
    <w:rsid w:val="00D075C5"/>
    <w:rsid w:val="00D11E36"/>
    <w:rsid w:val="00D33E17"/>
    <w:rsid w:val="00D3626B"/>
    <w:rsid w:val="00D468F8"/>
    <w:rsid w:val="00D57843"/>
    <w:rsid w:val="00D7289B"/>
    <w:rsid w:val="00D928B6"/>
    <w:rsid w:val="00D94D52"/>
    <w:rsid w:val="00DA6136"/>
    <w:rsid w:val="00DC6CA7"/>
    <w:rsid w:val="00DD5696"/>
    <w:rsid w:val="00DD56E7"/>
    <w:rsid w:val="00DD5CF6"/>
    <w:rsid w:val="00DE439D"/>
    <w:rsid w:val="00DE6604"/>
    <w:rsid w:val="00E07BDB"/>
    <w:rsid w:val="00E1104E"/>
    <w:rsid w:val="00E14375"/>
    <w:rsid w:val="00E144D1"/>
    <w:rsid w:val="00E1505C"/>
    <w:rsid w:val="00E16CA5"/>
    <w:rsid w:val="00E17464"/>
    <w:rsid w:val="00E21F7D"/>
    <w:rsid w:val="00E241C1"/>
    <w:rsid w:val="00E25217"/>
    <w:rsid w:val="00E25D9F"/>
    <w:rsid w:val="00E35822"/>
    <w:rsid w:val="00E5046B"/>
    <w:rsid w:val="00E54A1E"/>
    <w:rsid w:val="00E60165"/>
    <w:rsid w:val="00E62950"/>
    <w:rsid w:val="00E80AA7"/>
    <w:rsid w:val="00E81B4A"/>
    <w:rsid w:val="00E84123"/>
    <w:rsid w:val="00E84299"/>
    <w:rsid w:val="00E94E1D"/>
    <w:rsid w:val="00EA4257"/>
    <w:rsid w:val="00EA543D"/>
    <w:rsid w:val="00EB1498"/>
    <w:rsid w:val="00EC4E73"/>
    <w:rsid w:val="00ED600E"/>
    <w:rsid w:val="00ED67E5"/>
    <w:rsid w:val="00EE4726"/>
    <w:rsid w:val="00EE5C39"/>
    <w:rsid w:val="00EE6834"/>
    <w:rsid w:val="00EE7F28"/>
    <w:rsid w:val="00F01C10"/>
    <w:rsid w:val="00F0230F"/>
    <w:rsid w:val="00F332AB"/>
    <w:rsid w:val="00F50EDB"/>
    <w:rsid w:val="00F515F1"/>
    <w:rsid w:val="00F80965"/>
    <w:rsid w:val="00F83C88"/>
    <w:rsid w:val="00F878E6"/>
    <w:rsid w:val="00FB58B6"/>
    <w:rsid w:val="00FC48F3"/>
    <w:rsid w:val="00FC7A6F"/>
    <w:rsid w:val="00FD39D4"/>
    <w:rsid w:val="00FE33CF"/>
    <w:rsid w:val="00FE5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949FF2"/>
  <w15:chartTrackingRefBased/>
  <w15:docId w15:val="{1654CF7A-07EE-4C7D-90AB-0DC541E42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9435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435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1104E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3851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38518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85184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gnkrckgcgsb">
    <w:name w:val="gnkrckgcgsb"/>
    <w:basedOn w:val="DefaultParagraphFont"/>
    <w:rsid w:val="00385184"/>
  </w:style>
  <w:style w:type="character" w:styleId="CommentReference">
    <w:name w:val="annotation reference"/>
    <w:basedOn w:val="DefaultParagraphFont"/>
    <w:uiPriority w:val="99"/>
    <w:semiHidden/>
    <w:unhideWhenUsed/>
    <w:rsid w:val="00435F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5F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5F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5F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5F0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5F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5F0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889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0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emf"/><Relationship Id="rId11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D35721-7C8C-4811-9F86-81C67A16E4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8</TotalTime>
  <Pages>2</Pages>
  <Words>68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yeem hasan</dc:creator>
  <cp:keywords/>
  <dc:description/>
  <cp:lastModifiedBy>nayeem hasan</cp:lastModifiedBy>
  <cp:revision>49</cp:revision>
  <dcterms:created xsi:type="dcterms:W3CDTF">2020-06-09T18:20:00Z</dcterms:created>
  <dcterms:modified xsi:type="dcterms:W3CDTF">2020-06-22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581aea56-d1c8-3b3e-94e1-a6917669d042</vt:lpwstr>
  </property>
  <property fmtid="{D5CDD505-2E9C-101B-9397-08002B2CF9AE}" pid="4" name="Mendeley Citation Style_1">
    <vt:lpwstr>http://www.zotero.org/styles/nature</vt:lpwstr>
  </property>
  <property fmtid="{D5CDD505-2E9C-101B-9397-08002B2CF9AE}" pid="5" name="Mendeley Recent Style Id 0_1">
    <vt:lpwstr>http://www.zotero.org/styles/american-sociological-association</vt:lpwstr>
  </property>
  <property fmtid="{D5CDD505-2E9C-101B-9397-08002B2CF9AE}" pid="6" name="Mendeley Recent Style Name 0_1">
    <vt:lpwstr>American Sociological Association 6th edition</vt:lpwstr>
  </property>
  <property fmtid="{D5CDD505-2E9C-101B-9397-08002B2CF9AE}" pid="7" name="Mendeley Recent Style Id 1_1">
    <vt:lpwstr>http://www.zotero.org/styles/chicago-author-date</vt:lpwstr>
  </property>
  <property fmtid="{D5CDD505-2E9C-101B-9397-08002B2CF9AE}" pid="8" name="Mendeley Recent Style Name 1_1">
    <vt:lpwstr>Chicago Manual of Style 17th edition (author-date)</vt:lpwstr>
  </property>
  <property fmtid="{D5CDD505-2E9C-101B-9397-08002B2CF9AE}" pid="9" name="Mendeley Recent Style Id 2_1">
    <vt:lpwstr>http://www.zotero.org/styles/harvard-cite-them-right</vt:lpwstr>
  </property>
  <property fmtid="{D5CDD505-2E9C-101B-9397-08002B2CF9AE}" pid="10" name="Mendeley Recent Style Name 2_1">
    <vt:lpwstr>Cite Them Right 10th edition - Harvard</vt:lpwstr>
  </property>
  <property fmtid="{D5CDD505-2E9C-101B-9397-08002B2CF9AE}" pid="11" name="Mendeley Recent Style Id 3_1">
    <vt:lpwstr>http://csl.mendeley.com/styles/16057573/harvard-the-university-of-wa-3</vt:lpwstr>
  </property>
  <property fmtid="{D5CDD505-2E9C-101B-9397-08002B2CF9AE}" pid="12" name="Mendeley Recent Style Name 3_1">
    <vt:lpwstr>Harvard - The University of Western Australia - Ray White</vt:lpwstr>
  </property>
  <property fmtid="{D5CDD505-2E9C-101B-9397-08002B2CF9AE}" pid="13" name="Mendeley Recent Style Id 4_1">
    <vt:lpwstr>http://www.zotero.org/styles/harvard1</vt:lpwstr>
  </property>
  <property fmtid="{D5CDD505-2E9C-101B-9397-08002B2CF9AE}" pid="14" name="Mendeley Recent Style Name 4_1">
    <vt:lpwstr>Harvard reference format 1 (deprecated)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nature</vt:lpwstr>
  </property>
  <property fmtid="{D5CDD505-2E9C-101B-9397-08002B2CF9AE}" pid="20" name="Mendeley Recent Style Name 7_1">
    <vt:lpwstr>Nature</vt:lpwstr>
  </property>
  <property fmtid="{D5CDD505-2E9C-101B-9397-08002B2CF9AE}" pid="21" name="Mendeley Recent Style Id 8_1">
    <vt:lpwstr>http://www.zotero.org/styles/sage-harvard</vt:lpwstr>
  </property>
  <property fmtid="{D5CDD505-2E9C-101B-9397-08002B2CF9AE}" pid="22" name="Mendeley Recent Style Name 8_1">
    <vt:lpwstr>SAGE - Harvard</vt:lpwstr>
  </property>
  <property fmtid="{D5CDD505-2E9C-101B-9397-08002B2CF9AE}" pid="23" name="Mendeley Recent Style Id 9_1">
    <vt:lpwstr>http://www.zotero.org/styles/who-europe-harvard</vt:lpwstr>
  </property>
  <property fmtid="{D5CDD505-2E9C-101B-9397-08002B2CF9AE}" pid="24" name="Mendeley Recent Style Name 9_1">
    <vt:lpwstr>WHO Regional Office for Europe - Harvard</vt:lpwstr>
  </property>
</Properties>
</file>